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697" w:type="dxa"/>
        <w:tblInd w:w="98" w:type="dxa"/>
        <w:tblLook w:val="04A0" w:firstRow="1" w:lastRow="0" w:firstColumn="1" w:lastColumn="0" w:noHBand="0" w:noVBand="1"/>
      </w:tblPr>
      <w:tblGrid>
        <w:gridCol w:w="1134"/>
        <w:gridCol w:w="939"/>
        <w:gridCol w:w="1812"/>
        <w:gridCol w:w="1773"/>
        <w:gridCol w:w="1800"/>
        <w:gridCol w:w="1798"/>
        <w:gridCol w:w="1831"/>
        <w:gridCol w:w="1802"/>
        <w:gridCol w:w="1808"/>
      </w:tblGrid>
      <w:tr w:rsidR="001B3215" w:rsidRPr="002F35B2" w:rsidTr="00B71840">
        <w:trPr>
          <w:trHeight w:val="240"/>
          <w:tblHeader/>
        </w:trPr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bookmarkStart w:id="0" w:name="RANGE!B3"/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Day               ↓</w:t>
            </w:r>
            <w:bookmarkEnd w:id="0"/>
          </w:p>
        </w:tc>
        <w:tc>
          <w:tcPr>
            <w:tcW w:w="93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1B3215" w:rsidRPr="002F35B2" w:rsidRDefault="001B3215" w:rsidP="00A42384">
            <w:pPr>
              <w:spacing w:before="60" w:after="6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Period →</w:t>
            </w:r>
          </w:p>
        </w:tc>
        <w:tc>
          <w:tcPr>
            <w:tcW w:w="181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st</w:t>
            </w:r>
          </w:p>
        </w:tc>
        <w:tc>
          <w:tcPr>
            <w:tcW w:w="177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2nd</w:t>
            </w:r>
          </w:p>
        </w:tc>
        <w:tc>
          <w:tcPr>
            <w:tcW w:w="180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rd</w:t>
            </w:r>
          </w:p>
        </w:tc>
        <w:tc>
          <w:tcPr>
            <w:tcW w:w="179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th</w:t>
            </w:r>
          </w:p>
        </w:tc>
        <w:tc>
          <w:tcPr>
            <w:tcW w:w="183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th</w:t>
            </w:r>
          </w:p>
        </w:tc>
        <w:tc>
          <w:tcPr>
            <w:tcW w:w="180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6th</w:t>
            </w:r>
          </w:p>
        </w:tc>
        <w:tc>
          <w:tcPr>
            <w:tcW w:w="18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7th</w:t>
            </w:r>
          </w:p>
        </w:tc>
      </w:tr>
      <w:tr w:rsidR="001B3215" w:rsidRPr="002F35B2" w:rsidTr="00B71840">
        <w:trPr>
          <w:trHeight w:val="255"/>
          <w:tblHeader/>
        </w:trPr>
        <w:tc>
          <w:tcPr>
            <w:tcW w:w="1134" w:type="dxa"/>
            <w:vMerge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1B3215" w:rsidRPr="002F35B2" w:rsidRDefault="001B3215" w:rsidP="00A42384">
            <w:pPr>
              <w:spacing w:before="60" w:after="6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1B3215" w:rsidRPr="002F35B2" w:rsidRDefault="00E51A2B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Time→ Group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 ↓ </w:t>
            </w:r>
          </w:p>
        </w:tc>
        <w:tc>
          <w:tcPr>
            <w:tcW w:w="18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FD5396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00 – 09:5</w:t>
            </w:r>
            <w:r w:rsidR="006C76A7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177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55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 – 10:50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0:5</w:t>
            </w:r>
            <w:r w:rsidR="00FD5396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 – 11: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</w:t>
            </w:r>
            <w:r w:rsidR="00FD5396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179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1:45</w:t>
            </w:r>
            <w:r w:rsidR="00FD1273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– 12: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3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FD5396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</w:t>
            </w:r>
            <w:r w:rsidR="006C76A7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:50 – 14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:</w:t>
            </w:r>
            <w:r w:rsidR="006C76A7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5</w:t>
            </w:r>
          </w:p>
        </w:tc>
        <w:tc>
          <w:tcPr>
            <w:tcW w:w="180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4:45– 15:4</w:t>
            </w:r>
            <w:r w:rsidR="001B3215"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B3215" w:rsidRPr="002F35B2" w:rsidRDefault="006C76A7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5:4</w:t>
            </w: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– 16</w:t>
            </w:r>
            <w:r w:rsidR="00FD5396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:</w:t>
            </w: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5</w:t>
            </w:r>
          </w:p>
        </w:tc>
      </w:tr>
      <w:tr w:rsidR="00A42384" w:rsidRPr="002F35B2" w:rsidTr="00B71840">
        <w:trPr>
          <w:trHeight w:val="289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>MONDAY</w:t>
            </w: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D336F" w:rsidRDefault="00C44629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</w:t>
            </w:r>
          </w:p>
        </w:tc>
        <w:tc>
          <w:tcPr>
            <w:tcW w:w="71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55FFC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Drawing (AM </w:t>
            </w:r>
            <w:proofErr w:type="gramStart"/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49696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[</w:t>
            </w:r>
            <w:proofErr w:type="spellStart"/>
            <w:proofErr w:type="gram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Dwg</w:t>
            </w:r>
            <w:proofErr w:type="spell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. Hall]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55FFC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(CH </w:t>
            </w:r>
            <w:proofErr w:type="gramStart"/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49696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496961" w:rsidRDefault="007E05A5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49696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I</w:t>
            </w:r>
          </w:p>
          <w:p w:rsidR="00A42384" w:rsidRPr="00155FFC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MA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496961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55FFC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</w:p>
        </w:tc>
      </w:tr>
      <w:tr w:rsidR="00A42384" w:rsidRPr="002F35B2" w:rsidTr="00B71840">
        <w:trPr>
          <w:trHeight w:val="218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1D336F" w:rsidRDefault="00C44629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1B40EE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Mechanics  </w:t>
            </w:r>
          </w:p>
          <w:p w:rsidR="00A42384" w:rsidRPr="000B621A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(AM 1</w:t>
            </w:r>
            <w:r w:rsidR="001B40EE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01) 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5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2F35B2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ntroduction to Computing (CS 1</w:t>
            </w:r>
            <w:r w:rsidR="001B40E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155FFC" w:rsidRDefault="00A70355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V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A: 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217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1D336F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0B621A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</w:p>
        </w:tc>
        <w:tc>
          <w:tcPr>
            <w:tcW w:w="359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4A4C3E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155FFC" w:rsidRDefault="00A7035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sz w:val="17"/>
                <w:szCs w:val="17"/>
                <w:lang w:eastAsia="en-IN"/>
              </w:rPr>
              <w:t>V</w:t>
            </w:r>
            <w:r w:rsidR="00A42384" w:rsidRPr="00FC00B0">
              <w:rPr>
                <w:rFonts w:eastAsia="Times New Roman" w:cs="Calibri"/>
                <w:sz w:val="17"/>
                <w:szCs w:val="17"/>
                <w:lang w:eastAsia="en-IN"/>
              </w:rPr>
              <w:t xml:space="preserve">IB: Remedial </w:t>
            </w:r>
            <w:r w:rsidR="00A42384" w:rsidRPr="001B40EE">
              <w:rPr>
                <w:rFonts w:eastAsia="Times New Roman" w:cs="Calibri"/>
                <w:sz w:val="17"/>
                <w:szCs w:val="17"/>
                <w:lang w:eastAsia="en-IN"/>
              </w:rPr>
              <w:t>Coaching[</w:t>
            </w:r>
            <w:r w:rsidR="001A455B" w:rsidRPr="001B40EE">
              <w:rPr>
                <w:rFonts w:eastAsia="Times New Roman" w:cs="Calibri"/>
                <w:sz w:val="17"/>
                <w:szCs w:val="17"/>
                <w:lang w:eastAsia="en-IN"/>
              </w:rPr>
              <w:t>L</w:t>
            </w:r>
            <w:r w:rsidR="005E2CE6" w:rsidRPr="001B40EE">
              <w:rPr>
                <w:rFonts w:eastAsia="Times New Roman" w:cs="Calibri"/>
                <w:sz w:val="17"/>
                <w:szCs w:val="17"/>
                <w:lang w:eastAsia="en-IN"/>
              </w:rPr>
              <w:t>1</w:t>
            </w:r>
            <w:r w:rsidR="001A455B" w:rsidRPr="001B40EE">
              <w:rPr>
                <w:rFonts w:eastAsia="Times New Roman" w:cs="Calibri"/>
                <w:sz w:val="17"/>
                <w:szCs w:val="17"/>
                <w:lang w:eastAsia="en-IN"/>
              </w:rPr>
              <w:t>02</w:t>
            </w:r>
            <w:r w:rsidR="00A42384" w:rsidRPr="001B40EE">
              <w:rPr>
                <w:rFonts w:eastAsia="Times New Roman" w:cs="Calibri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218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1D336F" w:rsidRDefault="00C44629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96E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3B27EE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Mechanics  </w:t>
            </w:r>
          </w:p>
          <w:p w:rsidR="00A42384" w:rsidRPr="002F35B2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3B27EE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(AM 1</w:t>
            </w:r>
            <w:r w:rsidR="00B8196E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Pr="003B27EE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01) 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6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5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70355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V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IA: 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96E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</w:t>
            </w:r>
          </w:p>
          <w:p w:rsidR="00A42384" w:rsidRPr="00155FFC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CH </w:t>
            </w:r>
            <w:proofErr w:type="gramStart"/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6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61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155FFC" w:rsidRDefault="007E05A5" w:rsidP="00274485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6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</w:tr>
      <w:tr w:rsidR="00A42384" w:rsidRPr="002F35B2" w:rsidTr="00B71840">
        <w:trPr>
          <w:trHeight w:val="217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1D336F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3B27EE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</w:p>
        </w:tc>
        <w:tc>
          <w:tcPr>
            <w:tcW w:w="5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7035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sz w:val="17"/>
                <w:szCs w:val="17"/>
                <w:lang w:eastAsia="en-IN"/>
              </w:rPr>
              <w:t>V</w:t>
            </w:r>
            <w:r w:rsidR="00A42384" w:rsidRPr="00FC00B0">
              <w:rPr>
                <w:rFonts w:eastAsia="Times New Roman" w:cs="Calibri"/>
                <w:sz w:val="17"/>
                <w:szCs w:val="17"/>
                <w:lang w:eastAsia="en-IN"/>
              </w:rPr>
              <w:t>IIB: Remedial Coaching</w:t>
            </w:r>
            <w:r w:rsidR="001A455B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L202</w:t>
            </w:r>
            <w:r w:rsidR="00A42384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4A4C3E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61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</w:tr>
      <w:tr w:rsidR="00CF2489" w:rsidRPr="002F35B2" w:rsidTr="00B71840">
        <w:trPr>
          <w:trHeight w:val="289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1D336F" w:rsidRDefault="00C44629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I</w:t>
            </w:r>
          </w:p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FC00B0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(CH </w:t>
            </w:r>
            <w:proofErr w:type="gramStart"/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1A455B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1A455B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204</w:t>
            </w:r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FC00B0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(CH 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A26369"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) 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L204]</w:t>
            </w:r>
          </w:p>
        </w:tc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FC00B0" w:rsidRDefault="007E05A5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42384"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A42384"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204]</w:t>
            </w:r>
          </w:p>
        </w:tc>
        <w:tc>
          <w:tcPr>
            <w:tcW w:w="3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FC00B0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ntroduct</w:t>
            </w:r>
            <w:r w:rsidR="00EC22D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on to Computing (CS </w:t>
            </w:r>
            <w:proofErr w:type="gramStart"/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B8196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204]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155FFC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strike/>
                <w:color w:val="000000"/>
                <w:sz w:val="17"/>
                <w:szCs w:val="17"/>
                <w:lang w:eastAsia="en-IN"/>
              </w:rPr>
            </w:pPr>
            <w:r w:rsidRPr="00526BB4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</w:tr>
      <w:tr w:rsidR="008D4AE4" w:rsidRPr="002F35B2" w:rsidTr="00B71840">
        <w:trPr>
          <w:trHeight w:val="30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>TUESDAY</w:t>
            </w: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</w:t>
            </w:r>
          </w:p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695E1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CA4E33" w:rsidRDefault="008D4AE4" w:rsidP="008D4AE4">
            <w:pPr>
              <w:spacing w:before="60" w:after="60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ntroduction to Computing (CS 11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A4E33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rofessional Communication in English</w:t>
            </w:r>
          </w:p>
          <w:p w:rsidR="008D4AE4" w:rsidRPr="00CA4E33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HU 11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– I </w:t>
            </w:r>
          </w:p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MA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10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Mechanics (AM 1</w:t>
            </w: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</w:tr>
      <w:tr w:rsidR="008D4AE4" w:rsidRPr="002F35B2" w:rsidTr="00B71840">
        <w:trPr>
          <w:trHeight w:val="30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</w:t>
            </w:r>
          </w:p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695E1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695E1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(CH </w:t>
            </w:r>
            <w:proofErr w:type="gramStart"/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(CH </w:t>
            </w:r>
            <w:proofErr w:type="gramStart"/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264B4B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FF0000"/>
                <w:sz w:val="15"/>
                <w:szCs w:val="15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omputer</w:t>
            </w:r>
            <w:r w:rsidRPr="002557F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Laboratory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S 117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8D4AE4" w:rsidRPr="002F35B2" w:rsidTr="00B71840">
        <w:trPr>
          <w:trHeight w:val="30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</w:t>
            </w:r>
          </w:p>
        </w:tc>
        <w:tc>
          <w:tcPr>
            <w:tcW w:w="3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87D1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Professional Communication in English </w:t>
            </w:r>
          </w:p>
          <w:p w:rsidR="008D4AE4" w:rsidRPr="00C87D1D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87D1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HU 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C87D1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6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C87D1D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– I (MA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10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6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C87D1D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proofErr w:type="gramStart"/>
            <w:r w:rsidRPr="00C87D1D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Mechanics(</w:t>
            </w:r>
            <w:proofErr w:type="gramEnd"/>
            <w:r w:rsidRPr="00C87D1D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AM 1</w:t>
            </w: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Pr="00C87D1D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6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 w:rsidRPr="00CC6001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</w:tr>
      <w:tr w:rsidR="008D4AE4" w:rsidRPr="002F35B2" w:rsidTr="00B71840">
        <w:trPr>
          <w:trHeight w:val="15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I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695E1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omputer</w:t>
            </w:r>
            <w:r w:rsidRPr="002557F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Laboratory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S 117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VIII A: 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150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1D336F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695E18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>V</w:t>
            </w:r>
            <w:r w:rsidR="00A70355">
              <w:rPr>
                <w:rFonts w:eastAsia="Times New Roman" w:cs="Calibri"/>
                <w:sz w:val="17"/>
                <w:szCs w:val="17"/>
                <w:lang w:eastAsia="en-IN"/>
              </w:rPr>
              <w:t>III</w:t>
            </w: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 xml:space="preserve"> B: Remedial Coaching[</w:t>
            </w:r>
            <w:r w:rsidR="001A455B" w:rsidRPr="00FC00B0">
              <w:rPr>
                <w:rFonts w:eastAsia="Times New Roman" w:cs="Calibri"/>
                <w:sz w:val="17"/>
                <w:szCs w:val="17"/>
                <w:lang w:eastAsia="en-IN"/>
              </w:rPr>
              <w:t>L202</w:t>
            </w: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>]</w:t>
            </w:r>
          </w:p>
        </w:tc>
      </w:tr>
      <w:tr w:rsidR="008D4AE4" w:rsidRPr="002F35B2" w:rsidTr="00B71840">
        <w:trPr>
          <w:trHeight w:val="41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WEDNESDAY</w:t>
            </w: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</w:t>
            </w:r>
          </w:p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358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FE4FE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(</w:t>
            </w:r>
            <w:proofErr w:type="gramEnd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FE4FE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004CB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CA4E33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rofessional Communication in English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(HU 1</w:t>
            </w:r>
            <w:r w:rsidR="00FE4FE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7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V A: 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FE4FE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8D4AE4" w:rsidRPr="002F35B2" w:rsidTr="00B71840">
        <w:trPr>
          <w:trHeight w:val="412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358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CA4E33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sz w:val="17"/>
                <w:szCs w:val="17"/>
                <w:lang w:eastAsia="en-IN"/>
              </w:rPr>
              <w:t xml:space="preserve">V </w:t>
            </w: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>B: Remedial Coaching[</w:t>
            </w:r>
            <w:r w:rsidRPr="00EC22DC">
              <w:rPr>
                <w:rFonts w:eastAsia="Times New Roman" w:cs="Calibri"/>
                <w:sz w:val="17"/>
                <w:szCs w:val="17"/>
                <w:lang w:eastAsia="en-IN"/>
              </w:rPr>
              <w:t>L102</w:t>
            </w: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>]</w:t>
            </w:r>
          </w:p>
        </w:tc>
      </w:tr>
      <w:tr w:rsidR="008D4AE4" w:rsidRPr="002F35B2" w:rsidTr="00B71840">
        <w:trPr>
          <w:trHeight w:val="31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ntroduction to Computing (CS 1</w:t>
            </w:r>
            <w:r w:rsidR="00AD0B1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5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sz w:val="17"/>
                <w:szCs w:val="17"/>
                <w:lang w:eastAsia="en-IN"/>
              </w:rPr>
              <w:t>V</w:t>
            </w: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>IA: Remedial Coaching[L202]</w:t>
            </w:r>
          </w:p>
        </w:tc>
        <w:tc>
          <w:tcPr>
            <w:tcW w:w="1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(CH </w:t>
            </w:r>
            <w:proofErr w:type="gramStart"/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D0B1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61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AD0B1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(</w:t>
            </w:r>
            <w:proofErr w:type="gramEnd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AD0B1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</w:tr>
      <w:tr w:rsidR="008D4AE4" w:rsidRPr="002F35B2" w:rsidTr="00B71840">
        <w:trPr>
          <w:trHeight w:val="31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4A4C3E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VIB: 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AD0B1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361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</w:tr>
      <w:tr w:rsidR="008D4AE4" w:rsidRPr="002F35B2" w:rsidTr="00B71840">
        <w:trPr>
          <w:trHeight w:val="323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</w:t>
            </w:r>
          </w:p>
        </w:tc>
        <w:tc>
          <w:tcPr>
            <w:tcW w:w="71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Drawing (AM </w:t>
            </w:r>
            <w:proofErr w:type="gramStart"/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55710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[</w:t>
            </w:r>
            <w:proofErr w:type="spellStart"/>
            <w:proofErr w:type="gram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Dwg</w:t>
            </w:r>
            <w:proofErr w:type="spell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. Hall]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ntroduction to Computing (CS 1</w:t>
            </w:r>
            <w:r w:rsidR="0055710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6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</w:tr>
      <w:tr w:rsidR="008D4AE4" w:rsidRPr="002F35B2" w:rsidTr="00B71840">
        <w:trPr>
          <w:trHeight w:val="32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2F35B2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1D336F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I</w:t>
            </w:r>
          </w:p>
        </w:tc>
        <w:tc>
          <w:tcPr>
            <w:tcW w:w="3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8B329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highlight w:val="yellow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Mechanics (AM 1</w:t>
            </w:r>
            <w:r w:rsidR="00557104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Pr="00FC00B0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01) </w:t>
            </w:r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L204]</w:t>
            </w:r>
          </w:p>
        </w:tc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5710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Professional Communication in English </w:t>
            </w:r>
          </w:p>
          <w:p w:rsidR="008D4AE4" w:rsidRPr="008B329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highlight w:val="yellow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HU </w:t>
            </w:r>
            <w:proofErr w:type="gramStart"/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55710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204]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8B3298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highlight w:val="yellow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(CH 1</w:t>
            </w:r>
            <w:r w:rsidR="0055710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204]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526BB4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AE4" w:rsidRPr="00155FFC" w:rsidRDefault="008D4AE4" w:rsidP="008D4AE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</w:tr>
      <w:tr w:rsidR="00A42384" w:rsidRPr="002F35B2" w:rsidTr="00B71840">
        <w:trPr>
          <w:trHeight w:val="315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lastRenderedPageBreak/>
              <w:t xml:space="preserve">THURSDAY </w:t>
            </w: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</w:t>
            </w:r>
          </w:p>
        </w:tc>
        <w:tc>
          <w:tcPr>
            <w:tcW w:w="3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bottom"/>
          </w:tcPr>
          <w:p w:rsidR="00A42384" w:rsidRPr="002F35B2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ntroduction to Computing (CS 1</w:t>
            </w:r>
            <w:r w:rsidR="00D62A0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2F35B2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(CH </w:t>
            </w:r>
            <w:proofErr w:type="gramStart"/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D62A0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991695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omputer</w:t>
            </w:r>
            <w:r w:rsidRPr="002557F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Laboratory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S 1</w:t>
            </w:r>
            <w:r w:rsidR="00D62A0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71) 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315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</w:t>
            </w:r>
          </w:p>
        </w:tc>
        <w:tc>
          <w:tcPr>
            <w:tcW w:w="71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991695" w:rsidRDefault="00A42384" w:rsidP="00274485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Drawing (AM </w:t>
            </w:r>
            <w:proofErr w:type="gramStart"/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D62A0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[</w:t>
            </w:r>
            <w:proofErr w:type="spellStart"/>
            <w:proofErr w:type="gram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Dwg</w:t>
            </w:r>
            <w:proofErr w:type="spell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. Hall]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991695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A4E33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rofessional Communication in English</w:t>
            </w:r>
            <w:r w:rsidR="0027448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(HU 1</w:t>
            </w:r>
            <w:r w:rsidR="00D62A0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5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D62A08" w:rsidRDefault="0027448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echanics</w:t>
            </w:r>
          </w:p>
          <w:p w:rsidR="00A42384" w:rsidRPr="00155FFC" w:rsidRDefault="0027448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(AM 1</w:t>
            </w:r>
            <w:r w:rsidR="00D62A0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FF4B9F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5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991695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C6001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</w:tr>
      <w:tr w:rsidR="00A42384" w:rsidRPr="002F35B2" w:rsidTr="00B71840">
        <w:trPr>
          <w:trHeight w:val="218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42384" w:rsidRPr="00CA4E33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E0598" w:rsidRDefault="0027448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Mechanics</w:t>
            </w:r>
          </w:p>
          <w:p w:rsidR="00A42384" w:rsidRPr="002F35B2" w:rsidRDefault="0027448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 (AM 1</w:t>
            </w:r>
            <w:r w:rsidR="006E0598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="00A42384"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0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802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5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27448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ntroduction to Computing (CS 1</w:t>
            </w:r>
            <w:r w:rsidR="006E059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802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4A4C3E" w:rsidRDefault="00CC340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sz w:val="17"/>
                <w:szCs w:val="17"/>
                <w:lang w:eastAsia="en-IN"/>
              </w:rPr>
              <w:t>V</w:t>
            </w:r>
            <w:r w:rsidR="00A42384" w:rsidRPr="00A26369">
              <w:rPr>
                <w:rFonts w:eastAsia="Times New Roman" w:cs="Calibri"/>
                <w:sz w:val="17"/>
                <w:szCs w:val="17"/>
                <w:lang w:eastAsia="en-IN"/>
              </w:rPr>
              <w:t>IIA: Remedial Coaching</w:t>
            </w:r>
            <w:r w:rsidR="00A42384" w:rsidRPr="0074213C">
              <w:rPr>
                <w:rFonts w:eastAsia="Times New Roman" w:cs="Calibri"/>
                <w:sz w:val="17"/>
                <w:szCs w:val="17"/>
                <w:lang w:eastAsia="en-IN"/>
              </w:rPr>
              <w:t>[</w:t>
            </w:r>
            <w:r w:rsidR="001A455B">
              <w:rPr>
                <w:rFonts w:eastAsia="Times New Roman" w:cs="Calibri"/>
                <w:sz w:val="17"/>
                <w:szCs w:val="17"/>
                <w:lang w:eastAsia="en-IN"/>
              </w:rPr>
              <w:t>L202</w:t>
            </w:r>
            <w:r w:rsidR="00A42384">
              <w:rPr>
                <w:rFonts w:eastAsia="Times New Roman" w:cs="Calibri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217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1D336F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42384" w:rsidRPr="00CA4E33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7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42384" w:rsidRPr="000B621A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</w:p>
        </w:tc>
        <w:tc>
          <w:tcPr>
            <w:tcW w:w="359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4A4C3E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4A4C3E" w:rsidRDefault="00CC340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V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IIB: </w:t>
            </w:r>
            <w:r w:rsidR="0027448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6E059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31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I</w:t>
            </w:r>
          </w:p>
        </w:tc>
        <w:tc>
          <w:tcPr>
            <w:tcW w:w="3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645BBA" w:rsidRDefault="007E05A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0A6E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 </w:t>
            </w:r>
            <w:r w:rsidR="0027448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A6E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A42384"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204]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A6E2C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A4E33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rofessional Communication in English</w:t>
            </w:r>
          </w:p>
          <w:p w:rsidR="00A42384" w:rsidRPr="00645BBA" w:rsidRDefault="0027448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HU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A6E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L204</w:t>
            </w:r>
            <w:r w:rsidR="00EC22DC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A6E2C" w:rsidRDefault="00A42384" w:rsidP="000E1987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27448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ntroduction to Computing </w:t>
            </w:r>
          </w:p>
          <w:p w:rsidR="00A42384" w:rsidRPr="002F35B2" w:rsidRDefault="00274485" w:rsidP="000E1987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CS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A6E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0E1987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802</w:t>
            </w:r>
            <w:r w:rsidR="00A26369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645BBA" w:rsidRDefault="0027448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echanics (AM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0A6E2C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605F1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0E1987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0E1987"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802]</w:t>
            </w:r>
          </w:p>
        </w:tc>
      </w:tr>
      <w:tr w:rsidR="00A42384" w:rsidRPr="002F35B2" w:rsidTr="00B71840">
        <w:trPr>
          <w:trHeight w:val="21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FRIDAY</w:t>
            </w: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bottom"/>
          </w:tcPr>
          <w:p w:rsidR="00FB1345" w:rsidRDefault="00835088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Chemistry </w:t>
            </w:r>
          </w:p>
          <w:p w:rsidR="00A42384" w:rsidRPr="00695E18" w:rsidRDefault="00835088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CH </w:t>
            </w:r>
            <w:proofErr w:type="gramStart"/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FB134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A42384" w:rsidRPr="00E16DFC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A42384" w:rsidRPr="00E16DFC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</w:t>
            </w:r>
            <w:r w:rsidR="0030571F" w:rsidRPr="00E16DFC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802</w:t>
            </w:r>
            <w:r w:rsidR="00A42384" w:rsidRPr="00E16DFC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5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2F35B2" w:rsidRDefault="00CC340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sz w:val="17"/>
                <w:szCs w:val="17"/>
                <w:lang w:eastAsia="en-IN"/>
              </w:rPr>
              <w:t xml:space="preserve">V </w:t>
            </w:r>
            <w:r w:rsidR="00A42384" w:rsidRPr="00FC00B0">
              <w:rPr>
                <w:rFonts w:eastAsia="Times New Roman" w:cs="Calibri"/>
                <w:sz w:val="17"/>
                <w:szCs w:val="17"/>
                <w:lang w:eastAsia="en-IN"/>
              </w:rPr>
              <w:t>A: Remedial Coaching</w:t>
            </w:r>
            <w:r w:rsidR="001A455B" w:rsidRPr="00FC00B0">
              <w:rPr>
                <w:rFonts w:eastAsia="Times New Roman" w:cs="Calibri"/>
                <w:sz w:val="17"/>
                <w:szCs w:val="17"/>
                <w:lang w:eastAsia="en-IN"/>
              </w:rPr>
              <w:t>[L202</w:t>
            </w:r>
            <w:r w:rsidR="00A42384" w:rsidRPr="00FC00B0">
              <w:rPr>
                <w:rFonts w:eastAsia="Times New Roman" w:cs="Calibri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6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2F35B2" w:rsidRDefault="00A42384" w:rsidP="00835088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Mechanics (AM 1</w:t>
            </w:r>
            <w:r w:rsidR="00FB1345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0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413]</w:t>
            </w:r>
          </w:p>
        </w:tc>
        <w:tc>
          <w:tcPr>
            <w:tcW w:w="18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CC6001"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  <w:t>NSS/NCC/PT/Yoga</w:t>
            </w:r>
          </w:p>
        </w:tc>
      </w:tr>
      <w:tr w:rsidR="00A42384" w:rsidRPr="002F35B2" w:rsidTr="00B71840">
        <w:trPr>
          <w:trHeight w:val="21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1D336F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bottom"/>
          </w:tcPr>
          <w:p w:rsidR="00A42384" w:rsidRPr="004A4C3E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2F35B2" w:rsidRDefault="00CC340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V 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B: </w:t>
            </w:r>
            <w:r w:rsidR="0083508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FB1345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="00E16DFC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  <w:tc>
          <w:tcPr>
            <w:tcW w:w="36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0B621A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</w:p>
        </w:tc>
        <w:tc>
          <w:tcPr>
            <w:tcW w:w="18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A42384" w:rsidRPr="00CC6001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</w:pPr>
          </w:p>
        </w:tc>
      </w:tr>
      <w:tr w:rsidR="00A42384" w:rsidRPr="002F35B2" w:rsidTr="00B71840">
        <w:trPr>
          <w:trHeight w:val="30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</w:t>
            </w:r>
          </w:p>
        </w:tc>
        <w:tc>
          <w:tcPr>
            <w:tcW w:w="3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:rsidR="002966A7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A4E33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rofessional Communication in English</w:t>
            </w:r>
          </w:p>
          <w:p w:rsidR="00A42384" w:rsidRPr="002F35B2" w:rsidRDefault="00835088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(HU 1</w:t>
            </w:r>
            <w:r w:rsidR="002966A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5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2F35B2" w:rsidRDefault="007E05A5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Mathematics </w:t>
            </w:r>
            <w:r w:rsidR="002966A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–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</w:t>
            </w:r>
            <w:proofErr w:type="gramStart"/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</w:t>
            </w:r>
            <w:r w:rsidR="0083508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</w:t>
            </w:r>
            <w:proofErr w:type="gramEnd"/>
            <w:r w:rsidR="0083508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MA 1</w:t>
            </w:r>
            <w:r w:rsidR="002966A7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A4238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="00A42384"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5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3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2F35B2" w:rsidRDefault="00835088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Mechanics (AM </w:t>
            </w:r>
            <w:proofErr w:type="gramStart"/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="002966A7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1</w:t>
            </w:r>
            <w:r w:rsidR="00A42384" w:rsidRPr="000B621A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01)</w:t>
            </w:r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</w:t>
            </w:r>
            <w:proofErr w:type="gramEnd"/>
            <w:r w:rsidR="00A42384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U5</w:t>
            </w:r>
            <w:r w:rsidR="00A42384"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13]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</w:tr>
      <w:tr w:rsidR="00375EB2" w:rsidRPr="002F35B2" w:rsidTr="00640F47">
        <w:trPr>
          <w:trHeight w:val="30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75EB2" w:rsidRPr="002F35B2" w:rsidRDefault="00375EB2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EB2" w:rsidRPr="001D336F" w:rsidRDefault="00375EB2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</w:t>
            </w:r>
          </w:p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EB2" w:rsidRPr="00695E18" w:rsidRDefault="00375EB2" w:rsidP="00835088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35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EB2" w:rsidRPr="002F35B2" w:rsidRDefault="00375EB2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hemistry (CH 1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01</w:t>
            </w:r>
            <w:r w:rsidRPr="00FC00B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)</w:t>
            </w:r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U802] 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EB2" w:rsidRDefault="00375EB2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CA4E33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Professional Communication in English</w:t>
            </w:r>
          </w:p>
          <w:p w:rsidR="00375EB2" w:rsidRPr="002F35B2" w:rsidRDefault="00375EB2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(HU 1101) </w:t>
            </w:r>
            <w:r w:rsidRPr="00FC00B0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U802]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EB2" w:rsidRDefault="00375EB2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omputer</w:t>
            </w:r>
            <w:r w:rsidRPr="002557F0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Laboratory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CS 1</w:t>
            </w:r>
            <w:r w:rsidR="00CE55C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71) 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150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1D336F" w:rsidRDefault="008D4AE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  <w:t>VIII</w:t>
            </w:r>
          </w:p>
        </w:tc>
        <w:tc>
          <w:tcPr>
            <w:tcW w:w="718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835088">
            <w:pPr>
              <w:spacing w:before="60" w:after="60" w:line="24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Drawing (AM </w:t>
            </w:r>
            <w:proofErr w:type="gramStart"/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="00CE55C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B814CD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[</w:t>
            </w:r>
            <w:proofErr w:type="spellStart"/>
            <w:proofErr w:type="gram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Dwg</w:t>
            </w:r>
            <w:proofErr w:type="spellEnd"/>
            <w:r w:rsidRPr="003B6B80">
              <w:rPr>
                <w:rFonts w:eastAsia="Times New Roman" w:cs="Calibri"/>
                <w:color w:val="262626" w:themeColor="text1" w:themeTint="D9"/>
                <w:sz w:val="17"/>
                <w:szCs w:val="17"/>
                <w:lang w:eastAsia="en-IN"/>
              </w:rPr>
              <w:t>. Hall]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>V</w:t>
            </w:r>
            <w:r w:rsidR="00CC3404">
              <w:rPr>
                <w:rFonts w:eastAsia="Times New Roman" w:cs="Calibri"/>
                <w:sz w:val="17"/>
                <w:szCs w:val="17"/>
                <w:lang w:eastAsia="en-IN"/>
              </w:rPr>
              <w:t>III</w:t>
            </w:r>
            <w:r w:rsidRPr="00FC00B0">
              <w:rPr>
                <w:rFonts w:eastAsia="Times New Roman" w:cs="Calibri"/>
                <w:sz w:val="17"/>
                <w:szCs w:val="17"/>
                <w:lang w:eastAsia="en-IN"/>
              </w:rPr>
              <w:t xml:space="preserve"> A: Remedial Coaching</w:t>
            </w:r>
            <w:r w:rsidRPr="00E16DFC">
              <w:rPr>
                <w:rFonts w:eastAsia="Times New Roman" w:cs="Calibri"/>
                <w:sz w:val="17"/>
                <w:szCs w:val="17"/>
                <w:lang w:eastAsia="en-IN"/>
              </w:rPr>
              <w:t>[</w:t>
            </w:r>
            <w:r w:rsidR="001A455B" w:rsidRPr="00E16DFC">
              <w:rPr>
                <w:rFonts w:eastAsia="Times New Roman" w:cs="Calibri"/>
                <w:sz w:val="17"/>
                <w:szCs w:val="17"/>
                <w:lang w:eastAsia="en-IN"/>
              </w:rPr>
              <w:t>L</w:t>
            </w:r>
            <w:r w:rsidR="005E2CE6" w:rsidRPr="00E16DFC">
              <w:rPr>
                <w:rFonts w:eastAsia="Times New Roman" w:cs="Calibri"/>
                <w:sz w:val="17"/>
                <w:szCs w:val="17"/>
                <w:lang w:eastAsia="en-IN"/>
              </w:rPr>
              <w:t>101</w:t>
            </w:r>
            <w:r w:rsidRPr="00E16DFC">
              <w:rPr>
                <w:rFonts w:eastAsia="Times New Roman" w:cs="Calibri"/>
                <w:sz w:val="17"/>
                <w:szCs w:val="17"/>
                <w:lang w:eastAsia="en-IN"/>
              </w:rPr>
              <w:t>]</w:t>
            </w:r>
          </w:p>
        </w:tc>
      </w:tr>
      <w:tr w:rsidR="00A42384" w:rsidRPr="002F35B2" w:rsidTr="00B71840">
        <w:trPr>
          <w:trHeight w:val="150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1D336F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b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718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B814CD" w:rsidRDefault="00A42384" w:rsidP="00A42384">
            <w:pPr>
              <w:spacing w:before="60" w:after="60" w:line="24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2384" w:rsidRPr="002F35B2" w:rsidRDefault="00A42384" w:rsidP="00835088">
            <w:pPr>
              <w:spacing w:before="60" w:after="60" w:line="24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V</w:t>
            </w:r>
            <w:r w:rsidR="00CC340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III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 B: 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hemistry Laboratory (CH 1</w:t>
            </w:r>
            <w:r w:rsidR="00CE55C4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1</w:t>
            </w:r>
            <w:r w:rsidRPr="004A4C3E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71)</w:t>
            </w:r>
            <w:r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 xml:space="preserve"> [Lab</w:t>
            </w:r>
            <w:r w:rsidRPr="00811D1B">
              <w:rPr>
                <w:rFonts w:eastAsia="Times New Roman" w:cs="Calibri"/>
                <w:color w:val="000000" w:themeColor="text1"/>
                <w:sz w:val="17"/>
                <w:szCs w:val="17"/>
                <w:lang w:eastAsia="en-IN"/>
              </w:rPr>
              <w:t>]</w:t>
            </w:r>
          </w:p>
        </w:tc>
      </w:tr>
    </w:tbl>
    <w:p w:rsidR="00193D69" w:rsidRDefault="00193D69" w:rsidP="007E01F4"/>
    <w:p w:rsidR="00811D1B" w:rsidRPr="00730BDC" w:rsidRDefault="00F16C66" w:rsidP="007E01F4">
      <w:pPr>
        <w:rPr>
          <w:b/>
          <w:sz w:val="24"/>
          <w:szCs w:val="24"/>
        </w:rPr>
      </w:pPr>
      <w:r w:rsidRPr="00730BDC">
        <w:rPr>
          <w:b/>
          <w:sz w:val="24"/>
          <w:szCs w:val="24"/>
        </w:rPr>
        <w:t>Note:</w:t>
      </w:r>
    </w:p>
    <w:p w:rsidR="00F16C66" w:rsidRDefault="00F16C66" w:rsidP="002032E2">
      <w:pPr>
        <w:pStyle w:val="ListParagraph"/>
        <w:numPr>
          <w:ilvl w:val="0"/>
          <w:numId w:val="1"/>
        </w:numPr>
        <w:spacing w:line="360" w:lineRule="auto"/>
      </w:pPr>
      <w:r>
        <w:t xml:space="preserve">Classroom </w:t>
      </w:r>
      <w:proofErr w:type="gramStart"/>
      <w:r>
        <w:t>allocation:</w:t>
      </w:r>
      <w:r w:rsidR="00157BC4">
        <w:t>U</w:t>
      </w:r>
      <w:proofErr w:type="gramEnd"/>
      <w:r w:rsidR="00157BC4">
        <w:t xml:space="preserve">413, U513, U613, U802, </w:t>
      </w:r>
      <w:r w:rsidR="00157BC4" w:rsidRPr="00E16DFC">
        <w:t>L-10</w:t>
      </w:r>
      <w:r w:rsidR="00555171" w:rsidRPr="00E16DFC">
        <w:t>1</w:t>
      </w:r>
      <w:r w:rsidR="00157BC4" w:rsidRPr="00E16DFC">
        <w:t>,</w:t>
      </w:r>
      <w:r w:rsidR="00555171">
        <w:t xml:space="preserve">L102, </w:t>
      </w:r>
      <w:r w:rsidR="00157BC4">
        <w:t xml:space="preserve">L-204  </w:t>
      </w:r>
    </w:p>
    <w:p w:rsidR="0040186C" w:rsidRDefault="0040186C" w:rsidP="002032E2">
      <w:pPr>
        <w:pStyle w:val="ListParagraph"/>
        <w:numPr>
          <w:ilvl w:val="0"/>
          <w:numId w:val="1"/>
        </w:numPr>
        <w:spacing w:line="360" w:lineRule="auto"/>
      </w:pPr>
      <w:r>
        <w:t xml:space="preserve">Architecture, Town and Regional Planning Department shall allocate departmental classrooms for </w:t>
      </w:r>
      <w:r w:rsidR="007E0397">
        <w:t>the lecture</w:t>
      </w:r>
      <w:r>
        <w:t xml:space="preserve"> class.</w:t>
      </w:r>
    </w:p>
    <w:sectPr w:rsidR="0040186C" w:rsidSect="00774E0F">
      <w:headerReference w:type="default" r:id="rId8"/>
      <w:footerReference w:type="default" r:id="rId9"/>
      <w:pgSz w:w="16838" w:h="11906" w:orient="landscape" w:code="9"/>
      <w:pgMar w:top="1134" w:right="1440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8430AC" w:rsidRDefault="008430AC" w:rsidP="001B3215">
      <w:pPr>
        <w:spacing w:after="0" w:line="240" w:lineRule="auto"/>
      </w:pPr>
      <w:r>
        <w:separator/>
      </w:r>
    </w:p>
  </w:endnote>
  <w:endnote w:type="continuationSeparator" w:id="0">
    <w:p w:rsidR="008430AC" w:rsidRDefault="008430AC" w:rsidP="001B3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11D1B" w:rsidRDefault="004144AE">
    <w:pPr>
      <w:pStyle w:val="Footer"/>
      <w:jc w:val="right"/>
    </w:pPr>
    <w:r>
      <w:fldChar w:fldCharType="begin"/>
    </w:r>
    <w:r w:rsidR="00811D1B">
      <w:instrText xml:space="preserve"> PAGE   \* MERGEFORMAT </w:instrText>
    </w:r>
    <w:r>
      <w:fldChar w:fldCharType="separate"/>
    </w:r>
    <w:r w:rsidR="002F53EA">
      <w:rPr>
        <w:noProof/>
      </w:rPr>
      <w:t>1</w:t>
    </w:r>
    <w:r>
      <w:rPr>
        <w:noProof/>
      </w:rPr>
      <w:fldChar w:fldCharType="end"/>
    </w:r>
  </w:p>
  <w:p w:rsidR="00811D1B" w:rsidRDefault="00811D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8430AC" w:rsidRDefault="008430AC" w:rsidP="001B3215">
      <w:pPr>
        <w:spacing w:after="0" w:line="240" w:lineRule="auto"/>
      </w:pPr>
      <w:r>
        <w:separator/>
      </w:r>
    </w:p>
  </w:footnote>
  <w:footnote w:type="continuationSeparator" w:id="0">
    <w:p w:rsidR="008430AC" w:rsidRDefault="008430AC" w:rsidP="001B3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11D1B" w:rsidRPr="00EC22DC" w:rsidRDefault="00811D1B" w:rsidP="00EC22DC">
    <w:pPr>
      <w:pStyle w:val="Header"/>
      <w:tabs>
        <w:tab w:val="center" w:pos="7132"/>
        <w:tab w:val="right" w:pos="14264"/>
      </w:tabs>
      <w:jc w:val="center"/>
      <w:rPr>
        <w:b/>
        <w:sz w:val="24"/>
        <w:szCs w:val="24"/>
      </w:rPr>
    </w:pPr>
    <w:r w:rsidRPr="006678BC">
      <w:rPr>
        <w:b/>
        <w:sz w:val="24"/>
        <w:szCs w:val="24"/>
      </w:rPr>
      <w:t>IIEST</w:t>
    </w:r>
    <w:r>
      <w:rPr>
        <w:b/>
        <w:sz w:val="24"/>
        <w:szCs w:val="24"/>
      </w:rPr>
      <w:t xml:space="preserve">, </w:t>
    </w:r>
    <w:proofErr w:type="spellStart"/>
    <w:r w:rsidRPr="006678BC">
      <w:rPr>
        <w:b/>
        <w:sz w:val="24"/>
        <w:szCs w:val="24"/>
      </w:rPr>
      <w:t>S</w:t>
    </w:r>
    <w:r>
      <w:rPr>
        <w:b/>
        <w:sz w:val="24"/>
        <w:szCs w:val="24"/>
      </w:rPr>
      <w:t>hibpur</w:t>
    </w:r>
    <w:proofErr w:type="spellEnd"/>
    <w:r w:rsidRPr="006678BC">
      <w:rPr>
        <w:b/>
        <w:sz w:val="24"/>
        <w:szCs w:val="24"/>
      </w:rPr>
      <w:t xml:space="preserve">   | </w:t>
    </w:r>
    <w:r w:rsidR="00A42384">
      <w:rPr>
        <w:b/>
        <w:sz w:val="24"/>
        <w:szCs w:val="24"/>
      </w:rPr>
      <w:t xml:space="preserve">Central </w:t>
    </w:r>
    <w:r>
      <w:rPr>
        <w:b/>
        <w:sz w:val="24"/>
        <w:szCs w:val="24"/>
      </w:rPr>
      <w:t xml:space="preserve">Time Table </w:t>
    </w:r>
    <w:r w:rsidRPr="006678BC">
      <w:rPr>
        <w:b/>
        <w:sz w:val="24"/>
        <w:szCs w:val="24"/>
      </w:rPr>
      <w:t>|</w:t>
    </w:r>
    <w:proofErr w:type="gramStart"/>
    <w:r w:rsidRPr="006678BC">
      <w:rPr>
        <w:b/>
        <w:sz w:val="24"/>
        <w:szCs w:val="24"/>
      </w:rPr>
      <w:t>B.TECH</w:t>
    </w:r>
    <w:proofErr w:type="gramEnd"/>
    <w:r w:rsidRPr="006678BC">
      <w:rPr>
        <w:b/>
        <w:sz w:val="24"/>
        <w:szCs w:val="24"/>
      </w:rPr>
      <w:t xml:space="preserve"> (</w:t>
    </w:r>
    <w:r w:rsidR="001D36B6">
      <w:rPr>
        <w:b/>
        <w:color w:val="0000CC"/>
        <w:sz w:val="24"/>
        <w:szCs w:val="24"/>
      </w:rPr>
      <w:t>V</w:t>
    </w:r>
    <w:r w:rsidRPr="006678BC">
      <w:rPr>
        <w:b/>
        <w:color w:val="0000CC"/>
        <w:sz w:val="24"/>
        <w:szCs w:val="24"/>
      </w:rPr>
      <w:t xml:space="preserve"> – </w:t>
    </w:r>
    <w:r w:rsidR="001D36B6">
      <w:rPr>
        <w:b/>
        <w:color w:val="0000CC"/>
        <w:sz w:val="24"/>
        <w:szCs w:val="24"/>
      </w:rPr>
      <w:t>VIII</w:t>
    </w:r>
    <w:r w:rsidRPr="006678BC">
      <w:rPr>
        <w:b/>
        <w:sz w:val="24"/>
        <w:szCs w:val="24"/>
      </w:rPr>
      <w:t xml:space="preserve">) – </w:t>
    </w:r>
    <w:r w:rsidR="00534445">
      <w:rPr>
        <w:b/>
        <w:sz w:val="24"/>
        <w:szCs w:val="24"/>
      </w:rPr>
      <w:t>1</w:t>
    </w:r>
    <w:r w:rsidR="00534445" w:rsidRPr="00534445">
      <w:rPr>
        <w:b/>
        <w:sz w:val="24"/>
        <w:szCs w:val="24"/>
        <w:vertAlign w:val="superscript"/>
      </w:rPr>
      <w:t>st</w:t>
    </w:r>
    <w:r w:rsidRPr="006678BC">
      <w:rPr>
        <w:b/>
        <w:sz w:val="24"/>
        <w:szCs w:val="24"/>
      </w:rPr>
      <w:t xml:space="preserve">SEMESTER   | </w:t>
    </w:r>
    <w:r>
      <w:rPr>
        <w:b/>
        <w:sz w:val="24"/>
        <w:szCs w:val="24"/>
      </w:rPr>
      <w:t>AY (202</w:t>
    </w:r>
    <w:r w:rsidR="0046549F">
      <w:rPr>
        <w:b/>
        <w:sz w:val="24"/>
        <w:szCs w:val="24"/>
      </w:rPr>
      <w:t>4</w:t>
    </w:r>
    <w:r>
      <w:rPr>
        <w:b/>
        <w:sz w:val="24"/>
        <w:szCs w:val="24"/>
      </w:rPr>
      <w:t>-202</w:t>
    </w:r>
    <w:r w:rsidR="0046549F">
      <w:rPr>
        <w:b/>
        <w:sz w:val="24"/>
        <w:szCs w:val="24"/>
      </w:rPr>
      <w:t>5</w:t>
    </w:r>
    <w:r w:rsidRPr="006678BC">
      <w:rPr>
        <w:b/>
        <w:sz w:val="24"/>
        <w:szCs w:val="24"/>
      </w:rPr>
      <w:t xml:space="preserve"> |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FD40088"/>
    <w:multiLevelType w:val="hybridMultilevel"/>
    <w:tmpl w:val="04D601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30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c1NjAyMTc2MTRQ0lEKTi0uzszPAykwrgUAccm6SSwAAAA="/>
  </w:docVars>
  <w:rsids>
    <w:rsidRoot w:val="001B3215"/>
    <w:rsid w:val="00001685"/>
    <w:rsid w:val="000016B7"/>
    <w:rsid w:val="00004CB8"/>
    <w:rsid w:val="00012F49"/>
    <w:rsid w:val="00014BAB"/>
    <w:rsid w:val="00023337"/>
    <w:rsid w:val="000255BB"/>
    <w:rsid w:val="00025A13"/>
    <w:rsid w:val="00026A02"/>
    <w:rsid w:val="0004053C"/>
    <w:rsid w:val="00040AD5"/>
    <w:rsid w:val="00042DF3"/>
    <w:rsid w:val="0004395B"/>
    <w:rsid w:val="00053CEF"/>
    <w:rsid w:val="000550E6"/>
    <w:rsid w:val="00061022"/>
    <w:rsid w:val="00061C52"/>
    <w:rsid w:val="00077206"/>
    <w:rsid w:val="000947BA"/>
    <w:rsid w:val="000953E8"/>
    <w:rsid w:val="000A5E7A"/>
    <w:rsid w:val="000A6E2C"/>
    <w:rsid w:val="000A7859"/>
    <w:rsid w:val="000B08E1"/>
    <w:rsid w:val="000B154C"/>
    <w:rsid w:val="000B243B"/>
    <w:rsid w:val="000B32E7"/>
    <w:rsid w:val="000B381A"/>
    <w:rsid w:val="000B621A"/>
    <w:rsid w:val="000C037F"/>
    <w:rsid w:val="000C18E2"/>
    <w:rsid w:val="000C25AA"/>
    <w:rsid w:val="000C2F14"/>
    <w:rsid w:val="000C5189"/>
    <w:rsid w:val="000D18AB"/>
    <w:rsid w:val="000D6E8E"/>
    <w:rsid w:val="000E1987"/>
    <w:rsid w:val="000E28FE"/>
    <w:rsid w:val="000F510F"/>
    <w:rsid w:val="0010029A"/>
    <w:rsid w:val="0010557C"/>
    <w:rsid w:val="001072EF"/>
    <w:rsid w:val="0012367E"/>
    <w:rsid w:val="001240F5"/>
    <w:rsid w:val="001245D7"/>
    <w:rsid w:val="001251FF"/>
    <w:rsid w:val="001328FF"/>
    <w:rsid w:val="00133329"/>
    <w:rsid w:val="0013673D"/>
    <w:rsid w:val="001430A3"/>
    <w:rsid w:val="00143248"/>
    <w:rsid w:val="001446EE"/>
    <w:rsid w:val="00155FFC"/>
    <w:rsid w:val="00157BC4"/>
    <w:rsid w:val="00157F51"/>
    <w:rsid w:val="001660BF"/>
    <w:rsid w:val="00176133"/>
    <w:rsid w:val="00193D69"/>
    <w:rsid w:val="00194007"/>
    <w:rsid w:val="001A455B"/>
    <w:rsid w:val="001A4E9A"/>
    <w:rsid w:val="001B24C9"/>
    <w:rsid w:val="001B3215"/>
    <w:rsid w:val="001B40EE"/>
    <w:rsid w:val="001C4F15"/>
    <w:rsid w:val="001D1BDF"/>
    <w:rsid w:val="001D336F"/>
    <w:rsid w:val="001D36B6"/>
    <w:rsid w:val="001E0407"/>
    <w:rsid w:val="001E338D"/>
    <w:rsid w:val="001E783A"/>
    <w:rsid w:val="001F475F"/>
    <w:rsid w:val="00200ED7"/>
    <w:rsid w:val="00201A10"/>
    <w:rsid w:val="002021DB"/>
    <w:rsid w:val="002032E2"/>
    <w:rsid w:val="00213AD0"/>
    <w:rsid w:val="00213D92"/>
    <w:rsid w:val="002208C0"/>
    <w:rsid w:val="00230B1E"/>
    <w:rsid w:val="00243B64"/>
    <w:rsid w:val="00243CF2"/>
    <w:rsid w:val="00251ADF"/>
    <w:rsid w:val="00251F04"/>
    <w:rsid w:val="002557F0"/>
    <w:rsid w:val="002638A2"/>
    <w:rsid w:val="00264B4B"/>
    <w:rsid w:val="00274485"/>
    <w:rsid w:val="0027492A"/>
    <w:rsid w:val="00276CF5"/>
    <w:rsid w:val="002913D5"/>
    <w:rsid w:val="0029277C"/>
    <w:rsid w:val="00295A26"/>
    <w:rsid w:val="00295F9B"/>
    <w:rsid w:val="002966A7"/>
    <w:rsid w:val="00296FAF"/>
    <w:rsid w:val="002A778C"/>
    <w:rsid w:val="002C321B"/>
    <w:rsid w:val="002D01F5"/>
    <w:rsid w:val="002D2AA0"/>
    <w:rsid w:val="002D3D25"/>
    <w:rsid w:val="002E1DF1"/>
    <w:rsid w:val="002F35B2"/>
    <w:rsid w:val="002F53EA"/>
    <w:rsid w:val="003034E1"/>
    <w:rsid w:val="0030571F"/>
    <w:rsid w:val="00313008"/>
    <w:rsid w:val="00313932"/>
    <w:rsid w:val="00322347"/>
    <w:rsid w:val="00324C97"/>
    <w:rsid w:val="003428AE"/>
    <w:rsid w:val="003428EF"/>
    <w:rsid w:val="00347B1B"/>
    <w:rsid w:val="00353CAB"/>
    <w:rsid w:val="0035710E"/>
    <w:rsid w:val="00375EB2"/>
    <w:rsid w:val="0038056A"/>
    <w:rsid w:val="00383867"/>
    <w:rsid w:val="00386B49"/>
    <w:rsid w:val="00390A92"/>
    <w:rsid w:val="00392318"/>
    <w:rsid w:val="00396DAE"/>
    <w:rsid w:val="003B1203"/>
    <w:rsid w:val="003B27EE"/>
    <w:rsid w:val="003B2A22"/>
    <w:rsid w:val="003B6B80"/>
    <w:rsid w:val="003C0B4D"/>
    <w:rsid w:val="003C2F54"/>
    <w:rsid w:val="003D2C20"/>
    <w:rsid w:val="003D308B"/>
    <w:rsid w:val="003E4A98"/>
    <w:rsid w:val="003F2AAB"/>
    <w:rsid w:val="003F4542"/>
    <w:rsid w:val="003F4EE0"/>
    <w:rsid w:val="003F7B36"/>
    <w:rsid w:val="00400E78"/>
    <w:rsid w:val="0040186C"/>
    <w:rsid w:val="004041B4"/>
    <w:rsid w:val="004052D9"/>
    <w:rsid w:val="00407304"/>
    <w:rsid w:val="0041057A"/>
    <w:rsid w:val="00411C9A"/>
    <w:rsid w:val="004121BF"/>
    <w:rsid w:val="004144AE"/>
    <w:rsid w:val="00415066"/>
    <w:rsid w:val="00415E11"/>
    <w:rsid w:val="00426D7E"/>
    <w:rsid w:val="004271A2"/>
    <w:rsid w:val="00437F0A"/>
    <w:rsid w:val="004446B8"/>
    <w:rsid w:val="00451012"/>
    <w:rsid w:val="0046255D"/>
    <w:rsid w:val="00464129"/>
    <w:rsid w:val="004652CC"/>
    <w:rsid w:val="0046549F"/>
    <w:rsid w:val="00466E8B"/>
    <w:rsid w:val="00471691"/>
    <w:rsid w:val="00472940"/>
    <w:rsid w:val="00480995"/>
    <w:rsid w:val="00480F5D"/>
    <w:rsid w:val="00482324"/>
    <w:rsid w:val="004830FE"/>
    <w:rsid w:val="00487322"/>
    <w:rsid w:val="00487D82"/>
    <w:rsid w:val="00487F83"/>
    <w:rsid w:val="00491C2C"/>
    <w:rsid w:val="00496942"/>
    <w:rsid w:val="00496961"/>
    <w:rsid w:val="004A1A73"/>
    <w:rsid w:val="004A3A08"/>
    <w:rsid w:val="004A4C3E"/>
    <w:rsid w:val="004A7D25"/>
    <w:rsid w:val="004B442C"/>
    <w:rsid w:val="004B5D5B"/>
    <w:rsid w:val="004B74CD"/>
    <w:rsid w:val="004E4023"/>
    <w:rsid w:val="004E6922"/>
    <w:rsid w:val="004F0F6F"/>
    <w:rsid w:val="004F68AF"/>
    <w:rsid w:val="00501A22"/>
    <w:rsid w:val="00507DBC"/>
    <w:rsid w:val="00521798"/>
    <w:rsid w:val="00521E43"/>
    <w:rsid w:val="00524BE1"/>
    <w:rsid w:val="00526BB4"/>
    <w:rsid w:val="0052742D"/>
    <w:rsid w:val="00534445"/>
    <w:rsid w:val="005366D4"/>
    <w:rsid w:val="00542DEA"/>
    <w:rsid w:val="005471FA"/>
    <w:rsid w:val="00555171"/>
    <w:rsid w:val="00557104"/>
    <w:rsid w:val="00565765"/>
    <w:rsid w:val="0058057D"/>
    <w:rsid w:val="00580DCC"/>
    <w:rsid w:val="00590AB9"/>
    <w:rsid w:val="005930CA"/>
    <w:rsid w:val="005A3AFD"/>
    <w:rsid w:val="005A78FD"/>
    <w:rsid w:val="005B06EE"/>
    <w:rsid w:val="005B14ED"/>
    <w:rsid w:val="005B5C8A"/>
    <w:rsid w:val="005B62A3"/>
    <w:rsid w:val="005C0270"/>
    <w:rsid w:val="005C163B"/>
    <w:rsid w:val="005C56DA"/>
    <w:rsid w:val="005C6562"/>
    <w:rsid w:val="005C6E47"/>
    <w:rsid w:val="005C7474"/>
    <w:rsid w:val="005E18E0"/>
    <w:rsid w:val="005E2CE6"/>
    <w:rsid w:val="005E2FB5"/>
    <w:rsid w:val="005F0799"/>
    <w:rsid w:val="005F1CB2"/>
    <w:rsid w:val="005F4B97"/>
    <w:rsid w:val="005F784E"/>
    <w:rsid w:val="00600E6C"/>
    <w:rsid w:val="0060509F"/>
    <w:rsid w:val="00605F17"/>
    <w:rsid w:val="00606634"/>
    <w:rsid w:val="00606824"/>
    <w:rsid w:val="00617DB8"/>
    <w:rsid w:val="00623D4E"/>
    <w:rsid w:val="00630B70"/>
    <w:rsid w:val="00645BBA"/>
    <w:rsid w:val="00645E41"/>
    <w:rsid w:val="006563CE"/>
    <w:rsid w:val="00665082"/>
    <w:rsid w:val="00665DA6"/>
    <w:rsid w:val="00666707"/>
    <w:rsid w:val="006678BC"/>
    <w:rsid w:val="00674CDA"/>
    <w:rsid w:val="00683546"/>
    <w:rsid w:val="00691E86"/>
    <w:rsid w:val="00694D0B"/>
    <w:rsid w:val="00695037"/>
    <w:rsid w:val="00695E18"/>
    <w:rsid w:val="006A1076"/>
    <w:rsid w:val="006A360D"/>
    <w:rsid w:val="006A5CDB"/>
    <w:rsid w:val="006B0261"/>
    <w:rsid w:val="006C099F"/>
    <w:rsid w:val="006C70E8"/>
    <w:rsid w:val="006C76A7"/>
    <w:rsid w:val="006D3531"/>
    <w:rsid w:val="006E0598"/>
    <w:rsid w:val="006E2C63"/>
    <w:rsid w:val="006F4CE9"/>
    <w:rsid w:val="00705C5B"/>
    <w:rsid w:val="0071085B"/>
    <w:rsid w:val="007129DF"/>
    <w:rsid w:val="007140A1"/>
    <w:rsid w:val="00715498"/>
    <w:rsid w:val="0071568C"/>
    <w:rsid w:val="007219C1"/>
    <w:rsid w:val="00724A31"/>
    <w:rsid w:val="00724BF7"/>
    <w:rsid w:val="00730BDC"/>
    <w:rsid w:val="0073386A"/>
    <w:rsid w:val="00736EBF"/>
    <w:rsid w:val="0074190A"/>
    <w:rsid w:val="0074213C"/>
    <w:rsid w:val="0074362F"/>
    <w:rsid w:val="007477FF"/>
    <w:rsid w:val="007534EB"/>
    <w:rsid w:val="007672B1"/>
    <w:rsid w:val="00773996"/>
    <w:rsid w:val="00774E0F"/>
    <w:rsid w:val="00775ECA"/>
    <w:rsid w:val="00776866"/>
    <w:rsid w:val="00780005"/>
    <w:rsid w:val="00796AA0"/>
    <w:rsid w:val="007A501F"/>
    <w:rsid w:val="007A7375"/>
    <w:rsid w:val="007B226F"/>
    <w:rsid w:val="007B474D"/>
    <w:rsid w:val="007B6217"/>
    <w:rsid w:val="007B6E5D"/>
    <w:rsid w:val="007C701E"/>
    <w:rsid w:val="007E01F4"/>
    <w:rsid w:val="007E0397"/>
    <w:rsid w:val="007E05A5"/>
    <w:rsid w:val="007E4F6A"/>
    <w:rsid w:val="007E5087"/>
    <w:rsid w:val="008027A7"/>
    <w:rsid w:val="00802C6C"/>
    <w:rsid w:val="00811D1B"/>
    <w:rsid w:val="00812C32"/>
    <w:rsid w:val="00815A12"/>
    <w:rsid w:val="0081741C"/>
    <w:rsid w:val="00825E4B"/>
    <w:rsid w:val="008300C0"/>
    <w:rsid w:val="00835088"/>
    <w:rsid w:val="0083676F"/>
    <w:rsid w:val="008430AC"/>
    <w:rsid w:val="0084783A"/>
    <w:rsid w:val="0086051C"/>
    <w:rsid w:val="00862CDF"/>
    <w:rsid w:val="008742CD"/>
    <w:rsid w:val="00880857"/>
    <w:rsid w:val="00884577"/>
    <w:rsid w:val="008866FA"/>
    <w:rsid w:val="008B27FB"/>
    <w:rsid w:val="008B3298"/>
    <w:rsid w:val="008C160B"/>
    <w:rsid w:val="008D4AE4"/>
    <w:rsid w:val="008E420F"/>
    <w:rsid w:val="008F1441"/>
    <w:rsid w:val="008F4D92"/>
    <w:rsid w:val="008F6CA9"/>
    <w:rsid w:val="00901AF5"/>
    <w:rsid w:val="009035F1"/>
    <w:rsid w:val="009103FC"/>
    <w:rsid w:val="009145A9"/>
    <w:rsid w:val="009240B4"/>
    <w:rsid w:val="00930BED"/>
    <w:rsid w:val="00931A7F"/>
    <w:rsid w:val="009325FA"/>
    <w:rsid w:val="00934282"/>
    <w:rsid w:val="00934320"/>
    <w:rsid w:val="009412A8"/>
    <w:rsid w:val="009476A0"/>
    <w:rsid w:val="00950AFC"/>
    <w:rsid w:val="009514E9"/>
    <w:rsid w:val="00953A12"/>
    <w:rsid w:val="009705B3"/>
    <w:rsid w:val="00980F85"/>
    <w:rsid w:val="00991695"/>
    <w:rsid w:val="009A1B6D"/>
    <w:rsid w:val="009A3FB1"/>
    <w:rsid w:val="009A597F"/>
    <w:rsid w:val="009A75BA"/>
    <w:rsid w:val="009A7E97"/>
    <w:rsid w:val="009B46FB"/>
    <w:rsid w:val="009D3D7E"/>
    <w:rsid w:val="009E0094"/>
    <w:rsid w:val="009E5F68"/>
    <w:rsid w:val="009F2D77"/>
    <w:rsid w:val="00A00D7C"/>
    <w:rsid w:val="00A109F1"/>
    <w:rsid w:val="00A127F5"/>
    <w:rsid w:val="00A25AC8"/>
    <w:rsid w:val="00A26369"/>
    <w:rsid w:val="00A32260"/>
    <w:rsid w:val="00A33DF1"/>
    <w:rsid w:val="00A40896"/>
    <w:rsid w:val="00A42384"/>
    <w:rsid w:val="00A429A3"/>
    <w:rsid w:val="00A456E8"/>
    <w:rsid w:val="00A542D2"/>
    <w:rsid w:val="00A60D32"/>
    <w:rsid w:val="00A635C3"/>
    <w:rsid w:val="00A66353"/>
    <w:rsid w:val="00A70355"/>
    <w:rsid w:val="00A76F70"/>
    <w:rsid w:val="00A83A82"/>
    <w:rsid w:val="00A91A1C"/>
    <w:rsid w:val="00AA330C"/>
    <w:rsid w:val="00AB5943"/>
    <w:rsid w:val="00AC169A"/>
    <w:rsid w:val="00AD0B10"/>
    <w:rsid w:val="00AD5A10"/>
    <w:rsid w:val="00AF06B6"/>
    <w:rsid w:val="00AF40D9"/>
    <w:rsid w:val="00B10DD3"/>
    <w:rsid w:val="00B11F44"/>
    <w:rsid w:val="00B23DE2"/>
    <w:rsid w:val="00B3421D"/>
    <w:rsid w:val="00B412B0"/>
    <w:rsid w:val="00B41C0F"/>
    <w:rsid w:val="00B5297F"/>
    <w:rsid w:val="00B631EB"/>
    <w:rsid w:val="00B6505B"/>
    <w:rsid w:val="00B67D13"/>
    <w:rsid w:val="00B71233"/>
    <w:rsid w:val="00B71840"/>
    <w:rsid w:val="00B814CD"/>
    <w:rsid w:val="00B8196E"/>
    <w:rsid w:val="00B83513"/>
    <w:rsid w:val="00B9055F"/>
    <w:rsid w:val="00B945D7"/>
    <w:rsid w:val="00B96CD7"/>
    <w:rsid w:val="00BA0DA4"/>
    <w:rsid w:val="00BA2572"/>
    <w:rsid w:val="00BA3F58"/>
    <w:rsid w:val="00BB2D74"/>
    <w:rsid w:val="00BB7015"/>
    <w:rsid w:val="00BC61B6"/>
    <w:rsid w:val="00BD420B"/>
    <w:rsid w:val="00BD4755"/>
    <w:rsid w:val="00BD47E5"/>
    <w:rsid w:val="00BE1B80"/>
    <w:rsid w:val="00BE564C"/>
    <w:rsid w:val="00BF7700"/>
    <w:rsid w:val="00C03BE7"/>
    <w:rsid w:val="00C07AD8"/>
    <w:rsid w:val="00C11D9B"/>
    <w:rsid w:val="00C14F0B"/>
    <w:rsid w:val="00C22932"/>
    <w:rsid w:val="00C25EE9"/>
    <w:rsid w:val="00C34AEB"/>
    <w:rsid w:val="00C40D9B"/>
    <w:rsid w:val="00C44629"/>
    <w:rsid w:val="00C51783"/>
    <w:rsid w:val="00C568D7"/>
    <w:rsid w:val="00C63BA4"/>
    <w:rsid w:val="00C7399D"/>
    <w:rsid w:val="00C874B9"/>
    <w:rsid w:val="00C87D1D"/>
    <w:rsid w:val="00C92720"/>
    <w:rsid w:val="00C928BE"/>
    <w:rsid w:val="00C9439F"/>
    <w:rsid w:val="00C95614"/>
    <w:rsid w:val="00CA0EBC"/>
    <w:rsid w:val="00CA4E33"/>
    <w:rsid w:val="00CA51B2"/>
    <w:rsid w:val="00CB1137"/>
    <w:rsid w:val="00CB5556"/>
    <w:rsid w:val="00CC3404"/>
    <w:rsid w:val="00CC6001"/>
    <w:rsid w:val="00CD03EC"/>
    <w:rsid w:val="00CD0954"/>
    <w:rsid w:val="00CE4B6B"/>
    <w:rsid w:val="00CE4DF6"/>
    <w:rsid w:val="00CE55C4"/>
    <w:rsid w:val="00CF15E2"/>
    <w:rsid w:val="00CF2489"/>
    <w:rsid w:val="00CF2FDF"/>
    <w:rsid w:val="00D0170B"/>
    <w:rsid w:val="00D1271C"/>
    <w:rsid w:val="00D13F08"/>
    <w:rsid w:val="00D162DE"/>
    <w:rsid w:val="00D20530"/>
    <w:rsid w:val="00D25F36"/>
    <w:rsid w:val="00D3020A"/>
    <w:rsid w:val="00D328DE"/>
    <w:rsid w:val="00D32EC1"/>
    <w:rsid w:val="00D33AE1"/>
    <w:rsid w:val="00D510EC"/>
    <w:rsid w:val="00D53D5A"/>
    <w:rsid w:val="00D62972"/>
    <w:rsid w:val="00D62A08"/>
    <w:rsid w:val="00D66FDD"/>
    <w:rsid w:val="00D6704E"/>
    <w:rsid w:val="00D74D21"/>
    <w:rsid w:val="00D751EE"/>
    <w:rsid w:val="00D7585D"/>
    <w:rsid w:val="00D84C80"/>
    <w:rsid w:val="00D87C50"/>
    <w:rsid w:val="00D91C3A"/>
    <w:rsid w:val="00D94AE6"/>
    <w:rsid w:val="00DA48BE"/>
    <w:rsid w:val="00DC3BC5"/>
    <w:rsid w:val="00DC5AB6"/>
    <w:rsid w:val="00DE1951"/>
    <w:rsid w:val="00E04C11"/>
    <w:rsid w:val="00E0623B"/>
    <w:rsid w:val="00E069E7"/>
    <w:rsid w:val="00E16DFC"/>
    <w:rsid w:val="00E260ED"/>
    <w:rsid w:val="00E3085E"/>
    <w:rsid w:val="00E33CE3"/>
    <w:rsid w:val="00E34EC9"/>
    <w:rsid w:val="00E42BFA"/>
    <w:rsid w:val="00E442F2"/>
    <w:rsid w:val="00E472F1"/>
    <w:rsid w:val="00E5169A"/>
    <w:rsid w:val="00E51A2B"/>
    <w:rsid w:val="00E5366D"/>
    <w:rsid w:val="00E53C7B"/>
    <w:rsid w:val="00E631D1"/>
    <w:rsid w:val="00E6746D"/>
    <w:rsid w:val="00E67ED2"/>
    <w:rsid w:val="00E70E8E"/>
    <w:rsid w:val="00E753B6"/>
    <w:rsid w:val="00E8074B"/>
    <w:rsid w:val="00E81FC5"/>
    <w:rsid w:val="00E834F5"/>
    <w:rsid w:val="00E854A3"/>
    <w:rsid w:val="00E949A2"/>
    <w:rsid w:val="00EA081E"/>
    <w:rsid w:val="00EC22DC"/>
    <w:rsid w:val="00EC465F"/>
    <w:rsid w:val="00EC4D91"/>
    <w:rsid w:val="00ED6E05"/>
    <w:rsid w:val="00ED7841"/>
    <w:rsid w:val="00EE6BAB"/>
    <w:rsid w:val="00EF0A4B"/>
    <w:rsid w:val="00EF1075"/>
    <w:rsid w:val="00EF1A80"/>
    <w:rsid w:val="00EF3163"/>
    <w:rsid w:val="00EF55A4"/>
    <w:rsid w:val="00EF689F"/>
    <w:rsid w:val="00F07DE7"/>
    <w:rsid w:val="00F16144"/>
    <w:rsid w:val="00F16C66"/>
    <w:rsid w:val="00F25881"/>
    <w:rsid w:val="00F325C3"/>
    <w:rsid w:val="00F43A11"/>
    <w:rsid w:val="00F47ED3"/>
    <w:rsid w:val="00F523DB"/>
    <w:rsid w:val="00F536A5"/>
    <w:rsid w:val="00F56C44"/>
    <w:rsid w:val="00F57033"/>
    <w:rsid w:val="00F8500D"/>
    <w:rsid w:val="00FA13E3"/>
    <w:rsid w:val="00FA407C"/>
    <w:rsid w:val="00FB1345"/>
    <w:rsid w:val="00FC00B0"/>
    <w:rsid w:val="00FC0527"/>
    <w:rsid w:val="00FC670F"/>
    <w:rsid w:val="00FD1273"/>
    <w:rsid w:val="00FD314E"/>
    <w:rsid w:val="00FD3CA9"/>
    <w:rsid w:val="00FD5396"/>
    <w:rsid w:val="00FE4FED"/>
    <w:rsid w:val="00FE7218"/>
    <w:rsid w:val="00FF27EE"/>
    <w:rsid w:val="00FF4B9F"/>
    <w:rsid w:val="00FF6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0FD94"/>
  <w15:docId w15:val="{D1789D50-1674-47AD-820A-25CE4C421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D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15"/>
  </w:style>
  <w:style w:type="paragraph" w:styleId="Footer">
    <w:name w:val="footer"/>
    <w:basedOn w:val="Normal"/>
    <w:link w:val="Foot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215"/>
  </w:style>
  <w:style w:type="paragraph" w:styleId="ListParagraph">
    <w:name w:val="List Paragraph"/>
    <w:basedOn w:val="Normal"/>
    <w:uiPriority w:val="34"/>
    <w:qFormat/>
    <w:rsid w:val="00F16C66"/>
    <w:pPr>
      <w:ind w:left="720"/>
      <w:contextualSpacing/>
    </w:pPr>
  </w:style>
  <w:style w:type="table" w:styleId="TableGrid">
    <w:name w:val="Table Grid"/>
    <w:basedOn w:val="TableNormal"/>
    <w:uiPriority w:val="59"/>
    <w:rsid w:val="0073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7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9767B2-8ACE-4375-918F-61B0D4DBA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rata</dc:creator>
  <cp:lastModifiedBy>A Basu Mallick</cp:lastModifiedBy>
  <cp:revision>3</cp:revision>
  <cp:lastPrinted>2021-04-08T05:50:00Z</cp:lastPrinted>
  <dcterms:created xsi:type="dcterms:W3CDTF">2023-06-27T09:53:00Z</dcterms:created>
  <dcterms:modified xsi:type="dcterms:W3CDTF">2024-06-26T15:41:00Z</dcterms:modified>
</cp:coreProperties>
</file>